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6BD57" w14:textId="37608D0D" w:rsidR="00C50BB4" w:rsidRDefault="00867E9D">
      <w:r>
        <w:rPr>
          <w:noProof/>
        </w:rPr>
        <w:drawing>
          <wp:anchor distT="0" distB="0" distL="114300" distR="114300" simplePos="0" relativeHeight="251658240" behindDoc="0" locked="0" layoutInCell="1" allowOverlap="1" wp14:anchorId="0C832335" wp14:editId="15B77690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7055161" cy="9144000"/>
            <wp:effectExtent l="0" t="0" r="0" b="0"/>
            <wp:wrapSquare wrapText="bothSides"/>
            <wp:docPr id="10331989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5161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50BB4" w:rsidSect="00926D2B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WyNDa2sLA0MTIwMbZQ0lEKTi0uzszPAykwrAUApsWJ8iwAAAA="/>
  </w:docVars>
  <w:rsids>
    <w:rsidRoot w:val="00867E9D"/>
    <w:rsid w:val="00011676"/>
    <w:rsid w:val="00383B93"/>
    <w:rsid w:val="00671AD1"/>
    <w:rsid w:val="00834BBD"/>
    <w:rsid w:val="00867E9D"/>
    <w:rsid w:val="008D5FDF"/>
    <w:rsid w:val="00926D2B"/>
    <w:rsid w:val="00B86397"/>
    <w:rsid w:val="00C50BB4"/>
    <w:rsid w:val="00C55AC9"/>
    <w:rsid w:val="00DF221E"/>
    <w:rsid w:val="00F15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1D2D2"/>
  <w15:chartTrackingRefBased/>
  <w15:docId w15:val="{1B757413-4508-40D1-A351-1EEEDADC1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7E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7E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7E9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7E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7E9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7E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7E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7E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7E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7E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7E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7E9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7E9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7E9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7E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7E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7E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7E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7E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7E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7E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7E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7E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7E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67E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67E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7E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7E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7E9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i_mlfe4e88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en Dionne</dc:creator>
  <cp:keywords/>
  <dc:description/>
  <cp:lastModifiedBy>Coleen Dionne</cp:lastModifiedBy>
  <cp:revision>1</cp:revision>
  <cp:lastPrinted>2026-02-11T15:21:00Z</cp:lastPrinted>
  <dcterms:created xsi:type="dcterms:W3CDTF">2026-02-11T14:23:00Z</dcterms:created>
  <dcterms:modified xsi:type="dcterms:W3CDTF">2026-02-1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6d9e51-d512-43a9-bd1a-178fa221cf7c</vt:lpwstr>
  </property>
</Properties>
</file>